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ckPrint</w:t>
      </w:r>
    </w:p>
    <w:bookmarkStart w:id="9" w:name="резюме"/>
    <w:p>
      <w:pPr>
        <w:pStyle w:val="Heading2"/>
      </w:pPr>
      <w:r>
        <w:t xml:space="preserve">Резюме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r>
        <w:t xml:space="preserve">arsenstukalov@gmail.com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k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Print</dc:title>
  <dc:creator/>
  <dc:language>uk</dc:language>
  <cp:keywords/>
  <dcterms:created xsi:type="dcterms:W3CDTF">2025-06-16T16:06:52Z</dcterms:created>
  <dcterms:modified xsi:type="dcterms:W3CDTF">2025-06-16T16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